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A6595A" w:rsidRPr="002A5694" w:rsidRDefault="00A6595A" w:rsidP="00AC2BBA"/>
    <w:p w14:paraId="65346725" w14:textId="77777777" w:rsidR="004F164B" w:rsidRPr="00BA3632" w:rsidRDefault="004F164B" w:rsidP="004F164B">
      <w:pPr>
        <w:jc w:val="center"/>
        <w:rPr>
          <w:rFonts w:cs="Times New Roman"/>
          <w:b/>
          <w:bCs w:val="0"/>
          <w:sz w:val="24"/>
          <w:szCs w:val="24"/>
        </w:rPr>
      </w:pPr>
      <w:r w:rsidRPr="00BA3632">
        <w:rPr>
          <w:rFonts w:cs="Times New Roman"/>
          <w:b/>
          <w:bCs w:val="0"/>
          <w:sz w:val="24"/>
          <w:szCs w:val="24"/>
        </w:rPr>
        <w:t>Name:  __________________________________ Educator ID #______________________</w:t>
      </w:r>
    </w:p>
    <w:p w14:paraId="0A37501D" w14:textId="77777777" w:rsidR="004F164B" w:rsidRPr="00BA3632" w:rsidRDefault="004F164B" w:rsidP="004F164B">
      <w:pPr>
        <w:jc w:val="center"/>
        <w:rPr>
          <w:rFonts w:cs="Times New Roman"/>
          <w:b/>
          <w:bCs w:val="0"/>
          <w:sz w:val="24"/>
          <w:szCs w:val="24"/>
        </w:rPr>
      </w:pPr>
    </w:p>
    <w:p w14:paraId="7526EBEB" w14:textId="77777777" w:rsidR="002A5694" w:rsidRDefault="00DC3ACF" w:rsidP="004F164B">
      <w:pPr>
        <w:jc w:val="center"/>
        <w:rPr>
          <w:rFonts w:cs="Times New Roman"/>
          <w:b/>
          <w:bCs w:val="0"/>
          <w:sz w:val="24"/>
          <w:szCs w:val="24"/>
        </w:rPr>
      </w:pPr>
      <w:sdt>
        <w:sdtPr>
          <w:rPr>
            <w:rFonts w:cs="Times New Roman"/>
            <w:b/>
            <w:bCs w:val="0"/>
            <w:sz w:val="24"/>
            <w:szCs w:val="24"/>
          </w:rPr>
          <w:id w:val="-1437592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64B">
            <w:rPr>
              <w:rFonts w:ascii="MS Gothic" w:eastAsia="MS Gothic" w:hAnsi="MS Gothic" w:cs="Times New Roman" w:hint="eastAsia"/>
              <w:b/>
              <w:bCs w:val="0"/>
              <w:sz w:val="24"/>
              <w:szCs w:val="24"/>
            </w:rPr>
            <w:t>☐</w:t>
          </w:r>
        </w:sdtContent>
      </w:sdt>
      <w:r w:rsidR="004F164B" w:rsidRPr="00BA3632">
        <w:rPr>
          <w:rFonts w:cs="Times New Roman"/>
          <w:b/>
          <w:bCs w:val="0"/>
          <w:sz w:val="24"/>
          <w:szCs w:val="24"/>
        </w:rPr>
        <w:t xml:space="preserve"> Add Endorsement</w:t>
      </w:r>
      <w:r w:rsidR="004F164B" w:rsidRPr="00BA3632">
        <w:rPr>
          <w:rFonts w:cs="Times New Roman"/>
          <w:b/>
          <w:bCs w:val="0"/>
          <w:sz w:val="24"/>
          <w:szCs w:val="24"/>
        </w:rPr>
        <w:tab/>
      </w:r>
      <w:r w:rsidR="004F164B" w:rsidRPr="00BA3632">
        <w:rPr>
          <w:rFonts w:cs="Times New Roman"/>
          <w:b/>
          <w:bCs w:val="0"/>
          <w:sz w:val="24"/>
          <w:szCs w:val="24"/>
        </w:rPr>
        <w:tab/>
      </w:r>
      <w:r w:rsidR="004F164B" w:rsidRPr="00BA3632">
        <w:rPr>
          <w:rFonts w:cs="Times New Roman"/>
          <w:b/>
          <w:bCs w:val="0"/>
          <w:sz w:val="24"/>
          <w:szCs w:val="24"/>
        </w:rPr>
        <w:tab/>
      </w:r>
      <w:sdt>
        <w:sdtPr>
          <w:rPr>
            <w:rFonts w:cs="Times New Roman"/>
            <w:b/>
            <w:bCs w:val="0"/>
            <w:sz w:val="24"/>
            <w:szCs w:val="24"/>
          </w:rPr>
          <w:id w:val="-1382704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64B" w:rsidRPr="00BA3632">
            <w:rPr>
              <w:rFonts w:ascii="MS Gothic" w:eastAsia="MS Gothic" w:hAnsi="MS Gothic" w:cs="Times New Roman" w:hint="eastAsia"/>
              <w:b/>
              <w:bCs w:val="0"/>
              <w:sz w:val="24"/>
              <w:szCs w:val="24"/>
            </w:rPr>
            <w:t>☐</w:t>
          </w:r>
        </w:sdtContent>
      </w:sdt>
      <w:r w:rsidR="004F164B" w:rsidRPr="00BA3632">
        <w:rPr>
          <w:rFonts w:cs="Times New Roman"/>
          <w:b/>
          <w:bCs w:val="0"/>
          <w:sz w:val="24"/>
          <w:szCs w:val="24"/>
        </w:rPr>
        <w:t xml:space="preserve"> Course Audit</w:t>
      </w:r>
    </w:p>
    <w:p w14:paraId="5DAB6C7B" w14:textId="77777777" w:rsidR="004F164B" w:rsidRPr="002A5694" w:rsidRDefault="004F164B" w:rsidP="004F164B">
      <w:pPr>
        <w:jc w:val="center"/>
        <w:rPr>
          <w:rFonts w:cs="Times New Roman"/>
          <w:b/>
          <w:bCs w:val="0"/>
          <w:i/>
          <w:szCs w:val="20"/>
          <w:u w:val="single"/>
        </w:rPr>
      </w:pPr>
    </w:p>
    <w:p w14:paraId="208C0156" w14:textId="77777777" w:rsidR="002A5694" w:rsidRPr="002A5694" w:rsidRDefault="002A5694" w:rsidP="004F164B">
      <w:pPr>
        <w:jc w:val="center"/>
        <w:rPr>
          <w:rFonts w:cs="Times New Roman"/>
          <w:b/>
          <w:bCs w:val="0"/>
          <w:sz w:val="24"/>
          <w:szCs w:val="24"/>
          <w:u w:val="single"/>
        </w:rPr>
      </w:pPr>
      <w:r w:rsidRPr="002A5694">
        <w:rPr>
          <w:rFonts w:cs="Times New Roman"/>
          <w:b/>
          <w:bCs w:val="0"/>
          <w:sz w:val="24"/>
          <w:szCs w:val="24"/>
          <w:u w:val="single"/>
        </w:rPr>
        <w:t>Transcript Review Worksheet</w:t>
      </w:r>
    </w:p>
    <w:p w14:paraId="02EB378F" w14:textId="77777777" w:rsidR="002A5694" w:rsidRPr="002A5694" w:rsidRDefault="002A5694" w:rsidP="004F164B">
      <w:pPr>
        <w:jc w:val="center"/>
        <w:rPr>
          <w:rFonts w:cs="Times New Roman"/>
          <w:b/>
          <w:bCs w:val="0"/>
          <w:sz w:val="24"/>
          <w:szCs w:val="24"/>
          <w:u w:val="single"/>
        </w:rPr>
      </w:pPr>
    </w:p>
    <w:p w14:paraId="11725360" w14:textId="77777777" w:rsidR="002A5694" w:rsidRPr="002A5694" w:rsidRDefault="002A5694" w:rsidP="004F164B">
      <w:pPr>
        <w:keepNext/>
        <w:jc w:val="center"/>
        <w:outlineLvl w:val="8"/>
        <w:rPr>
          <w:rFonts w:cs="Times New Roman"/>
          <w:b/>
          <w:bCs w:val="0"/>
          <w:sz w:val="28"/>
          <w:szCs w:val="28"/>
        </w:rPr>
      </w:pPr>
      <w:r w:rsidRPr="002A5694">
        <w:rPr>
          <w:rFonts w:cs="Times New Roman"/>
          <w:b/>
          <w:bCs w:val="0"/>
          <w:sz w:val="28"/>
          <w:szCs w:val="28"/>
        </w:rPr>
        <w:t>Endorsement # 08 – Physical Education</w:t>
      </w:r>
    </w:p>
    <w:p w14:paraId="4C298B3A" w14:textId="77777777" w:rsidR="002A5694" w:rsidRPr="002A5694" w:rsidRDefault="002A5694" w:rsidP="004F164B">
      <w:pPr>
        <w:jc w:val="center"/>
        <w:rPr>
          <w:rFonts w:cs="Times New Roman"/>
          <w:b/>
          <w:bCs w:val="0"/>
          <w:sz w:val="24"/>
          <w:szCs w:val="24"/>
        </w:rPr>
      </w:pPr>
      <w:r w:rsidRPr="002A5694">
        <w:rPr>
          <w:rFonts w:cs="Times New Roman"/>
          <w:b/>
          <w:bCs w:val="0"/>
          <w:sz w:val="24"/>
          <w:szCs w:val="24"/>
        </w:rPr>
        <w:t>Instructional Level Options: Grades PreK – 6, 7-12, or PreK – 12</w:t>
      </w:r>
    </w:p>
    <w:p w14:paraId="2354A366" w14:textId="77777777" w:rsidR="002A5694" w:rsidRPr="002A5694" w:rsidRDefault="002A5694" w:rsidP="004F164B">
      <w:pPr>
        <w:jc w:val="center"/>
        <w:rPr>
          <w:rFonts w:cs="Times New Roman"/>
          <w:bCs w:val="0"/>
          <w:i/>
          <w:sz w:val="20"/>
          <w:szCs w:val="20"/>
        </w:rPr>
      </w:pPr>
      <w:r w:rsidRPr="002A5694">
        <w:rPr>
          <w:rFonts w:cs="Times New Roman"/>
          <w:bCs w:val="0"/>
          <w:i/>
          <w:sz w:val="20"/>
          <w:szCs w:val="20"/>
        </w:rPr>
        <w:t>The holder is authorized to teach physical education in grades PreK – 6, 7-12, or PreK – 12 as specified on the endorsement.</w:t>
      </w:r>
    </w:p>
    <w:p w14:paraId="6A05A809" w14:textId="77777777" w:rsidR="002A5694" w:rsidRPr="002A5694" w:rsidRDefault="002A5694" w:rsidP="004F164B">
      <w:pPr>
        <w:jc w:val="center"/>
        <w:rPr>
          <w:rFonts w:cs="Times New Roman"/>
          <w:b/>
          <w:bCs w:val="0"/>
          <w:sz w:val="20"/>
          <w:szCs w:val="20"/>
        </w:rPr>
      </w:pPr>
    </w:p>
    <w:p w14:paraId="5C57D8C3" w14:textId="77777777" w:rsidR="002A5694" w:rsidRPr="002A5694" w:rsidRDefault="002A5694" w:rsidP="004F164B">
      <w:pPr>
        <w:jc w:val="center"/>
        <w:rPr>
          <w:rFonts w:cs="Times New Roman"/>
          <w:b/>
          <w:bCs w:val="0"/>
          <w:caps/>
          <w:sz w:val="20"/>
          <w:szCs w:val="20"/>
        </w:rPr>
      </w:pPr>
      <w:r w:rsidRPr="002A5694">
        <w:rPr>
          <w:rFonts w:cs="Times New Roman"/>
          <w:b/>
          <w:bCs w:val="0"/>
          <w:sz w:val="20"/>
          <w:szCs w:val="20"/>
        </w:rPr>
        <w:t>In order to qualify for this endorsement, the candidate shall demonstrate the following:</w:t>
      </w:r>
    </w:p>
    <w:p w14:paraId="5A39BBE3" w14:textId="77777777" w:rsidR="002A5694" w:rsidRPr="002A5694" w:rsidRDefault="002A5694" w:rsidP="002A5694">
      <w:pPr>
        <w:rPr>
          <w:rFonts w:cs="Times New Roman"/>
          <w:bCs w:val="0"/>
          <w:sz w:val="20"/>
          <w:szCs w:val="20"/>
        </w:rPr>
      </w:pPr>
    </w:p>
    <w:tbl>
      <w:tblPr>
        <w:tblW w:w="9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05"/>
        <w:gridCol w:w="1845"/>
        <w:gridCol w:w="1847"/>
      </w:tblGrid>
      <w:tr w:rsidR="002D3CDD" w:rsidRPr="002A5694" w14:paraId="6F109E3A" w14:textId="77777777" w:rsidTr="588FF4F3">
        <w:trPr>
          <w:tblHeader/>
          <w:jc w:val="center"/>
        </w:trPr>
        <w:tc>
          <w:tcPr>
            <w:tcW w:w="610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1E35A2" w14:textId="77777777" w:rsidR="002D3CDD" w:rsidRPr="00B30471" w:rsidRDefault="002D3CDD" w:rsidP="002A5694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B30471">
              <w:rPr>
                <w:rFonts w:cs="Times New Roman"/>
                <w:b/>
                <w:bCs w:val="0"/>
                <w:sz w:val="20"/>
                <w:szCs w:val="20"/>
              </w:rPr>
              <w:t>Content</w:t>
            </w:r>
          </w:p>
          <w:p w14:paraId="78607F21" w14:textId="77777777" w:rsidR="002D3CDD" w:rsidRPr="00B30471" w:rsidRDefault="002D3CDD" w:rsidP="002A5694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B30471">
              <w:rPr>
                <w:rFonts w:cs="Times New Roman"/>
                <w:b/>
                <w:bCs w:val="0"/>
                <w:sz w:val="20"/>
                <w:szCs w:val="20"/>
              </w:rPr>
              <w:t xml:space="preserve"> Topic</w:t>
            </w:r>
          </w:p>
        </w:tc>
        <w:tc>
          <w:tcPr>
            <w:tcW w:w="184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6FD93D" w14:textId="77777777" w:rsidR="002D3CDD" w:rsidRPr="002A5694" w:rsidRDefault="002D3CDD" w:rsidP="002A5694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2A5694">
              <w:rPr>
                <w:rFonts w:cs="Times New Roman"/>
                <w:b/>
                <w:bCs w:val="0"/>
                <w:sz w:val="20"/>
                <w:szCs w:val="20"/>
              </w:rPr>
              <w:t>College/</w:t>
            </w:r>
          </w:p>
          <w:p w14:paraId="6FDA3865" w14:textId="77777777" w:rsidR="002D3CDD" w:rsidRPr="002A5694" w:rsidRDefault="002D3CDD" w:rsidP="002A5694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2A5694">
              <w:rPr>
                <w:rFonts w:cs="Times New Roman"/>
                <w:b/>
                <w:bCs w:val="0"/>
                <w:sz w:val="20"/>
                <w:szCs w:val="20"/>
              </w:rPr>
              <w:t>University</w:t>
            </w:r>
          </w:p>
        </w:tc>
        <w:tc>
          <w:tcPr>
            <w:tcW w:w="18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6E5840A" w14:textId="77777777" w:rsidR="002D3CDD" w:rsidRPr="002A5694" w:rsidRDefault="002D3CDD" w:rsidP="002A5694">
            <w:pPr>
              <w:jc w:val="center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2A5694">
              <w:rPr>
                <w:rFonts w:cs="Times New Roman"/>
                <w:b/>
                <w:bCs w:val="0"/>
                <w:sz w:val="20"/>
                <w:szCs w:val="20"/>
              </w:rPr>
              <w:t>Course</w:t>
            </w:r>
          </w:p>
          <w:p w14:paraId="7AC654BE" w14:textId="47396095" w:rsidR="002D3CDD" w:rsidRPr="002A5694" w:rsidRDefault="40044F4F" w:rsidP="398AD218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398AD218">
              <w:rPr>
                <w:rFonts w:cs="Times New Roman"/>
                <w:b/>
                <w:sz w:val="20"/>
                <w:szCs w:val="20"/>
              </w:rPr>
              <w:t>Name/</w:t>
            </w:r>
            <w:r w:rsidR="002D3CDD" w:rsidRPr="398AD218">
              <w:rPr>
                <w:rFonts w:cs="Times New Roman"/>
                <w:b/>
                <w:sz w:val="20"/>
                <w:szCs w:val="20"/>
              </w:rPr>
              <w:t>Number</w:t>
            </w:r>
          </w:p>
        </w:tc>
      </w:tr>
      <w:tr w:rsidR="002D3CDD" w:rsidRPr="002A5694" w14:paraId="111A533E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0E217D" w14:textId="77777777" w:rsidR="002D3CDD" w:rsidRPr="00B30471" w:rsidRDefault="002D3CDD" w:rsidP="398AD21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330" w:hanging="270"/>
              <w:rPr>
                <w:rFonts w:cs="Palatino Linotype"/>
                <w:color w:val="000000"/>
              </w:rPr>
            </w:pPr>
            <w:r w:rsidRPr="398AD218">
              <w:rPr>
                <w:rFonts w:cs="Palatino Linotype"/>
                <w:b/>
                <w:color w:val="000000" w:themeColor="text1"/>
              </w:rPr>
              <w:t xml:space="preserve">Scientific and Theoretical Knowledge - </w:t>
            </w:r>
          </w:p>
          <w:p w14:paraId="3FAFE7EF" w14:textId="77777777" w:rsidR="002D3CDD" w:rsidRPr="00B30471" w:rsidRDefault="002D3CDD" w:rsidP="00B30471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Physical educators know and apply discipline-specific scientific and theoretical concepts critical to the development of physically educated individual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1C8F396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A3D3E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1671B56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0498910B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1.1. Understand how learners grow and develop, recognizing that patterns of learning and development vary individually within and across the cognitive, linguistic, social, emotional, and physical domains and age-appropriate indicators of physical development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0061E4C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44EAFD9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6CA290C6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AA6EF0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1.2. Know and apply discipline-specific scientific and theoretical concepts critical to the development of physically literate individuals. In a variety of educational settings, they will describe and apply: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56B9AB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FB0818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3EE695E9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0FFC3542" w14:textId="77777777" w:rsidR="002D3CDD" w:rsidRPr="00B30471" w:rsidRDefault="002D3CDD" w:rsidP="002A5694">
            <w:pPr>
              <w:autoSpaceDE w:val="0"/>
              <w:autoSpaceDN w:val="0"/>
              <w:adjustRightInd w:val="0"/>
              <w:spacing w:after="43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1.2.1. physiological and biomechanical concepts</w:t>
            </w:r>
          </w:p>
          <w:p w14:paraId="1DCFC722" w14:textId="77777777" w:rsidR="002D3CDD" w:rsidRPr="00B30471" w:rsidRDefault="002D3CDD" w:rsidP="002A5694">
            <w:pPr>
              <w:autoSpaceDE w:val="0"/>
              <w:autoSpaceDN w:val="0"/>
              <w:adjustRightInd w:val="0"/>
              <w:spacing w:after="43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related to skillful movement, physical activity</w:t>
            </w:r>
          </w:p>
          <w:p w14:paraId="3ED40808" w14:textId="77777777" w:rsidR="002D3CDD" w:rsidRPr="00B30471" w:rsidRDefault="002D3CDD" w:rsidP="002A5694">
            <w:pPr>
              <w:autoSpaceDE w:val="0"/>
              <w:autoSpaceDN w:val="0"/>
              <w:adjustRightInd w:val="0"/>
              <w:spacing w:after="43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and fitness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2486C05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4101652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43CCCD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4FB32F4" w14:textId="77777777" w:rsidR="002D3CDD" w:rsidRPr="00B30471" w:rsidRDefault="002D3CDD" w:rsidP="002A5694">
            <w:pPr>
              <w:autoSpaceDE w:val="0"/>
              <w:autoSpaceDN w:val="0"/>
              <w:adjustRightInd w:val="0"/>
              <w:spacing w:after="43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1.2.2. motor development theory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4DDBEF00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3461D779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77B4B0FF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7318E470" w14:textId="38F2FBB6" w:rsidR="002D3CDD" w:rsidRPr="00B30471" w:rsidRDefault="002D3CDD" w:rsidP="002A5694">
            <w:pPr>
              <w:autoSpaceDE w:val="0"/>
              <w:autoSpaceDN w:val="0"/>
              <w:adjustRightInd w:val="0"/>
              <w:spacing w:after="43"/>
              <w:rPr>
                <w:rFonts w:cs="Palatino Linotype"/>
                <w:color w:val="000000"/>
              </w:rPr>
            </w:pPr>
            <w:r w:rsidRPr="588FF4F3">
              <w:rPr>
                <w:rFonts w:cs="Palatino Linotype"/>
                <w:color w:val="000000" w:themeColor="text1"/>
              </w:rPr>
              <w:t>1.2.3. psychological and/or behavioral</w:t>
            </w:r>
            <w:r w:rsidR="437D13F6" w:rsidRPr="588FF4F3">
              <w:rPr>
                <w:rFonts w:cs="Palatino Linotype"/>
                <w:color w:val="000000" w:themeColor="text1"/>
              </w:rPr>
              <w:t xml:space="preserve"> theory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1FC39945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562CB0E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672AFF5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30FA65E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1.3. Identify historical, philosophical and social perspective of physical education issues and legislation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D98A12B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2946DB82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9B7972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3784121E" w14:textId="77777777" w:rsidR="002D3CDD" w:rsidRPr="00B30471" w:rsidRDefault="002D3CDD" w:rsidP="002D3CDD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  <w:sz w:val="24"/>
                <w:szCs w:val="24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1.4. Understand the core tenets of Physical Literacy and demonstrate the scientific and theoretical knowledge, skill-based competence, planning and implementation, and instructional delivery and management to help students achieve physical literacy.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B699379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3FE9F23F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100178AE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61B82283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lastRenderedPageBreak/>
              <w:t xml:space="preserve">1.5 Recognize and understand the effects of age, gender, class, and size upon physical activity preferences and participation and create safe spaces for all students to become physically literate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1CDCEAD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BB9E253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3FB5589C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29EE4405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1.6. Adopt strategies for modifying instruction in order to be sensitive to students’ diverse physical abilities, skills, learning styles, and prior experience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07547A01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5043CB0F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6E095EA5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42DAF4F4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1.7. Adopt techniques for designing, implementing, adapting, and extending physical education learning experiences to meet the needs of all student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DFB9E20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70DF9E56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082D9C15" w14:textId="77777777" w:rsidTr="588FF4F3">
        <w:trPr>
          <w:trHeight w:val="1815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334F292D" w14:textId="621886E2" w:rsidR="002D3CDD" w:rsidRPr="00B30471" w:rsidRDefault="002D3CDD" w:rsidP="398AD218">
            <w:pPr>
              <w:autoSpaceDE w:val="0"/>
              <w:autoSpaceDN w:val="0"/>
              <w:adjustRightInd w:val="0"/>
              <w:rPr>
                <w:rFonts w:cs="Palatino Linotype"/>
                <w:b/>
                <w:color w:val="000000" w:themeColor="text1"/>
              </w:rPr>
            </w:pPr>
            <w:r w:rsidRPr="398AD218">
              <w:rPr>
                <w:rFonts w:cs="Palatino Linotype"/>
                <w:b/>
                <w:color w:val="000000" w:themeColor="text1"/>
              </w:rPr>
              <w:t>2. Planning, Implementation, and Assessment</w:t>
            </w:r>
          </w:p>
          <w:p w14:paraId="76BBEC01" w14:textId="5BFE7650" w:rsidR="002D3CDD" w:rsidRPr="00B30471" w:rsidRDefault="002D3CDD" w:rsidP="398AD218">
            <w:pPr>
              <w:autoSpaceDE w:val="0"/>
              <w:autoSpaceDN w:val="0"/>
              <w:adjustRightInd w:val="0"/>
              <w:rPr>
                <w:rFonts w:cs="Palatino Linotype"/>
                <w:color w:val="000000" w:themeColor="text1"/>
              </w:rPr>
            </w:pPr>
            <w:r w:rsidRPr="398AD218">
              <w:rPr>
                <w:rFonts w:cs="Palatino Linotype"/>
                <w:color w:val="000000" w:themeColor="text1"/>
              </w:rPr>
              <w:t xml:space="preserve">Physical educators plan, implement, and assess developmentally appropriate, standards-based learning experiences aligned with state and national standards to address the diverse needs of all students. </w:t>
            </w:r>
          </w:p>
          <w:p w14:paraId="391BED0C" w14:textId="0AB3B6B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color w:val="000000"/>
              </w:rPr>
            </w:pPr>
            <w:r w:rsidRPr="398AD218">
              <w:rPr>
                <w:rFonts w:cs="Palatino Linotype"/>
                <w:color w:val="000000" w:themeColor="text1"/>
              </w:rPr>
              <w:t xml:space="preserve">Physical educators will: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738610EB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37805D2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0C279544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15F264EB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1. Design and implement short- and long-term plans that are linked to program and instructional goals, as well as a variety of student need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3A0FF5F2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5630AD66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6399E2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28FF2314" w14:textId="77777777" w:rsidR="002D3CDD" w:rsidRPr="00B30471" w:rsidRDefault="002D3CDD" w:rsidP="002D3CDD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2. Develop and implement measurable, developmentally appropriate, performance-based lessons with content, goals and objectives aligned with state learning standard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17AD93B2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DE4B5B7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5702125C" w14:textId="77777777" w:rsidTr="588FF4F3">
        <w:trPr>
          <w:cantSplit/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181AB408" w14:textId="77777777" w:rsidR="002D3CDD" w:rsidRPr="00B30471" w:rsidRDefault="002D3CDD" w:rsidP="002D3CDD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3. Plan for and manage resources to provide active, fair, equitable, and flexible learning experience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B62F1B3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2F2C34E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5E391173" w14:textId="77777777" w:rsidTr="588FF4F3">
        <w:trPr>
          <w:cantSplit/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207D179C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4. Plan and adapt instruction for diverse student needs, adding specific accommodations and/or modifications for student exceptionalitie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296FEF7D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7194DBD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2356D0F7" w14:textId="77777777" w:rsidTr="588FF4F3">
        <w:trPr>
          <w:cantSplit/>
          <w:trHeight w:val="780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CBC6667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5. Plan and implement progressive and sequential instruction that addresses the diverse needs of all student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1231BE67" w14:textId="77777777" w:rsidR="002D3CDD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  <w:p w14:paraId="36FEB5B0" w14:textId="77777777" w:rsidR="00B30471" w:rsidRPr="00B30471" w:rsidRDefault="00B30471" w:rsidP="00B30471">
            <w:pPr>
              <w:jc w:val="center"/>
              <w:rPr>
                <w:rFonts w:cs="Times New Roman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30D7AA69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B6A8C76" w14:textId="77777777" w:rsidTr="588FF4F3">
        <w:trPr>
          <w:cantSplit/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2CCC9DEE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6. Select or create appropriate assessments that will measure student achievement of goals and objective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6D072C0D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48A21919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7910E2C0" w14:textId="77777777" w:rsidTr="588FF4F3">
        <w:trPr>
          <w:cantSplit/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BA64D52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7. Use appropriate assessments to evaluate student learning before, during, and after instruction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0F3CABC7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5B08B5D1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5070D0B3" w14:textId="77777777" w:rsidTr="588FF4F3">
        <w:trPr>
          <w:cantSplit/>
          <w:trHeight w:val="1080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A7ABBDA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2.8. Utilize the reflective cycle to implement change in teacher performance, student learning, and instructional goals and decision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4B1F511A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5F9C3D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649DE47D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02E7A747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3. Instructional Delivery and Management--Physical educators use effective pedagogical skills and strategies to </w:t>
            </w:r>
            <w:r w:rsidRPr="00B30471">
              <w:rPr>
                <w:rFonts w:cs="Palatino Linotype"/>
                <w:bCs w:val="0"/>
                <w:color w:val="000000"/>
              </w:rPr>
              <w:lastRenderedPageBreak/>
              <w:t xml:space="preserve">facilitate development of physical literacy in response to unique and diverse needs. Physical educators will: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562C75D1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  <w:color w:val="FF000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64355AD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6E8F825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65F11136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3.1. Demonstrate effective verbal and non-verbal communication skills across a variety of personalized instructional pathways (EQS 2120.2)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44FB30F8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  <w:color w:val="FF000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1DA6542E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56357CD8" w14:textId="77777777" w:rsidTr="588FF4F3">
        <w:trPr>
          <w:trHeight w:val="1575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6F7FBB01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3.2. Demonstrate how to connect cross-content concepts and uses differing perspectives and strategies to engage learners in acquisition of transferable skills (</w:t>
            </w:r>
            <w:proofErr w:type="gramStart"/>
            <w:r w:rsidRPr="00B30471">
              <w:rPr>
                <w:rFonts w:cs="Palatino Linotype"/>
                <w:bCs w:val="0"/>
                <w:color w:val="000000"/>
              </w:rPr>
              <w:t>e.g.</w:t>
            </w:r>
            <w:proofErr w:type="gramEnd"/>
            <w:r w:rsidRPr="00B30471">
              <w:rPr>
                <w:rFonts w:cs="Palatino Linotype"/>
                <w:bCs w:val="0"/>
                <w:color w:val="000000"/>
              </w:rPr>
              <w:t xml:space="preserve"> clear and effective communication, creative and practical problem solving, responsible and involved citizen) (EQS 2120.6)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42C6D796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E1831B3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37051A4E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0CE35012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3.3. Provides multiple effective instructional strategies and feedback (peer, self-evaluation, and teacher feedback) for skill acquisition, student learning, and motivation within a multi-tiered system of supports (EQS 2120.1) (EQS 2120.2).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2DE403A5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2431CDC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2887B404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411A3C32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3.4. Creates and adapts a dynamic environment that supports individual and group learning by encouraging positive social interactions and active engagement in learning and self-motivation (EQS 2120.2)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5BE93A62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384BA73E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290BC3BB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0A941DA0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3.5. Implements rules, routines, transitions, and positive behavior management strategies to create and maintain a safe, inclusive, and effective learning environment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0B4020A7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1D7B270A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EB529B5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6AC95C49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3.6. Employs technological tools that facilitate learning and assessment of physical education and engage students in practical application of technological tools in the monitoring and improvement of their own Physical Literacy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2A1F701D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3EFCA41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089B5C1D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3D1F25CB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4. Professionalism and Leadership</w:t>
            </w:r>
            <w:r w:rsidRPr="00B30471">
              <w:rPr>
                <w:rFonts w:cs="Palatino Linotype"/>
                <w:b/>
                <w:color w:val="000000"/>
              </w:rPr>
              <w:t>-</w:t>
            </w:r>
            <w:r w:rsidRPr="00B30471">
              <w:rPr>
                <w:rFonts w:cs="Palatino Linotype"/>
                <w:bCs w:val="0"/>
                <w:color w:val="000000"/>
              </w:rPr>
              <w:t xml:space="preserve">-Physical educators demonstrate dispositions essential to becoming effective professionals. Physical educators will: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5220BBB2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13CB595B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0D85D358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4810E9EF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4.1. Demonstrates dispositions/behaviors that all students can become physically literate individual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2FC17F8B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A4F7224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1E8BB5F2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2BFDFB04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4.2. Demonstrate behaviors that are consistent with the professional best practice as established by SHAPE AMERICA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77A52294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07DCDA8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16D19D99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1546C95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5. Skill-Based and Fitness-Based Competence-- Physical educators are physically literate individuals with the knowledge and skills necessary to demonstrate competent movement performance and health-enhancing fitness as defined in state standards. Physical educators will: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1A81F0B1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717AAFBA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41AEA717" w14:textId="77777777" w:rsidTr="588FF4F3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395B62F4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 xml:space="preserve">5.1. Demonstrate personal competence in motor skills performance for a variety of physical activities and movement pattern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121FD38A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1FE2DD96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73A4C170" w14:textId="77777777" w:rsidTr="00703581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18F34436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lastRenderedPageBreak/>
              <w:t xml:space="preserve">5.2. Demonstrate performance concepts related to skillful movement in a variety of physical activities. 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4BDB5498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2916C19D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2D3CDD" w:rsidRPr="002A5694" w14:paraId="2741BA41" w14:textId="77777777" w:rsidTr="00D87CBE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7C776403" w14:textId="77777777" w:rsidR="002D3CDD" w:rsidRPr="00B30471" w:rsidRDefault="002D3CDD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Palatino Linotype"/>
                <w:bCs w:val="0"/>
                <w:color w:val="000000"/>
              </w:rPr>
              <w:t>5.3. Document and reflect upon their own personal fitness and develop a plan to achieve their fitness goals.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54738AF4" w14:textId="77777777" w:rsidR="002D3CDD" w:rsidRPr="002A5694" w:rsidRDefault="002D3CDD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46ABBD8F" w14:textId="77777777" w:rsidR="002D3CDD" w:rsidRPr="002A5694" w:rsidRDefault="002D3CDD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703581" w:rsidRPr="002A5694" w14:paraId="760F15A1" w14:textId="77777777" w:rsidTr="00D87CBE">
        <w:trPr>
          <w:trHeight w:val="395"/>
          <w:jc w:val="center"/>
        </w:trPr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B85F120" w14:textId="11D0251D" w:rsidR="00703581" w:rsidRPr="00BB5EF5" w:rsidRDefault="005F4E70" w:rsidP="002A5694">
            <w:pPr>
              <w:autoSpaceDE w:val="0"/>
              <w:autoSpaceDN w:val="0"/>
              <w:adjustRightInd w:val="0"/>
              <w:rPr>
                <w:rFonts w:cs="Palatino Linotype"/>
                <w:color w:val="000000"/>
              </w:rPr>
            </w:pPr>
            <w:r w:rsidRPr="00B30471">
              <w:rPr>
                <w:rFonts w:cs="Times New Roman"/>
                <w:b/>
                <w:bCs w:val="0"/>
              </w:rPr>
              <w:t>Additional Requirements: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804EF1" w14:textId="77777777" w:rsidR="00703581" w:rsidRPr="002A5694" w:rsidRDefault="00703581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31611FD6" w14:textId="77777777" w:rsidR="00703581" w:rsidRPr="002A5694" w:rsidRDefault="00703581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5F4E70" w:rsidRPr="002A5694" w14:paraId="2704826B" w14:textId="77777777" w:rsidTr="00D87CBE">
        <w:trPr>
          <w:trHeight w:val="143"/>
          <w:jc w:val="center"/>
        </w:trPr>
        <w:tc>
          <w:tcPr>
            <w:tcW w:w="6105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05D7372" w14:textId="77777777" w:rsidR="005F4E70" w:rsidRPr="00B30471" w:rsidRDefault="005F4E70" w:rsidP="005F4E7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cs="Times New Roman"/>
                <w:bCs w:val="0"/>
              </w:rPr>
            </w:pPr>
            <w:r w:rsidRPr="00B30471">
              <w:rPr>
                <w:rFonts w:cs="Times New Roman"/>
                <w:bCs w:val="0"/>
              </w:rPr>
              <w:t xml:space="preserve">Praxis II Subject Assessment </w:t>
            </w:r>
          </w:p>
          <w:p w14:paraId="3B5B8C06" w14:textId="3C229489" w:rsidR="005F4E70" w:rsidRPr="00B30471" w:rsidRDefault="005F4E70" w:rsidP="005F4E70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Times New Roman"/>
                <w:bCs w:val="0"/>
              </w:rPr>
              <w:t>Physical Education - Test Code 5095</w:t>
            </w:r>
          </w:p>
        </w:tc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A7EF" w14:textId="77777777" w:rsidR="005F4E70" w:rsidRPr="002A5694" w:rsidRDefault="005F4E70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248ED" w14:textId="77777777" w:rsidR="005F4E70" w:rsidRPr="002A5694" w:rsidRDefault="005F4E70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5F4E70" w:rsidRPr="002A5694" w14:paraId="20052973" w14:textId="77777777" w:rsidTr="00D87CBE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4B676D09" w14:textId="18AB97A1" w:rsidR="005F4E70" w:rsidRPr="00B30471" w:rsidRDefault="005F4E70" w:rsidP="002A5694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B30471">
              <w:rPr>
                <w:rFonts w:cs="Times New Roman"/>
                <w:b/>
                <w:bCs w:val="0"/>
              </w:rPr>
              <w:t>Current CPR with Automated External Defibrillator (AED) Certification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59CEBF5F" w14:textId="77777777" w:rsidR="005F4E70" w:rsidRPr="002A5694" w:rsidRDefault="005F4E70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6B9075D4" w14:textId="77777777" w:rsidR="005F4E70" w:rsidRPr="002A5694" w:rsidRDefault="005F4E70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5F4E70" w:rsidRPr="002A5694" w14:paraId="0C9ED5C8" w14:textId="77777777" w:rsidTr="00D87CBE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5DABE274" w14:textId="77E0F1EF" w:rsidR="005F4E70" w:rsidRPr="005F4E70" w:rsidRDefault="005F4E70" w:rsidP="002A5694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>
              <w:rPr>
                <w:rFonts w:cs="Times New Roman"/>
              </w:rPr>
              <w:t>Current First Aid Certification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261B5CF3" w14:textId="77777777" w:rsidR="005F4E70" w:rsidRPr="002A5694" w:rsidRDefault="005F4E70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02C9A3D5" w14:textId="77777777" w:rsidR="005F4E70" w:rsidRPr="002A5694" w:rsidRDefault="005F4E70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  <w:tr w:rsidR="005F4E70" w:rsidRPr="002A5694" w14:paraId="62459F29" w14:textId="77777777" w:rsidTr="00703581">
        <w:trPr>
          <w:trHeight w:val="143"/>
          <w:jc w:val="center"/>
        </w:trPr>
        <w:tc>
          <w:tcPr>
            <w:tcW w:w="6105" w:type="dxa"/>
            <w:tcBorders>
              <w:top w:val="single" w:sz="4" w:space="0" w:color="auto"/>
              <w:bottom w:val="single" w:sz="4" w:space="0" w:color="auto"/>
            </w:tcBorders>
          </w:tcPr>
          <w:p w14:paraId="361CD6F0" w14:textId="0AC4EE6F" w:rsidR="005F4E70" w:rsidRDefault="005F4E70" w:rsidP="002A5694">
            <w:pPr>
              <w:autoSpaceDE w:val="0"/>
              <w:autoSpaceDN w:val="0"/>
              <w:adjustRightInd w:val="0"/>
              <w:rPr>
                <w:rFonts w:cs="Times New Roman"/>
              </w:rPr>
            </w:pPr>
            <w:r w:rsidRPr="00B30471">
              <w:rPr>
                <w:rFonts w:cs="Times New Roman"/>
                <w:bCs w:val="0"/>
              </w:rPr>
              <w:t xml:space="preserve">A minimum of a practicum, or the equivalent, in physical education at the elementary (PK-6) or middle/secondary (7-12) instructional level, depending on the authorization sought. For the full PK-12 authorization, a minimum of a practicum, or the equivalent, in physical education at </w:t>
            </w:r>
            <w:r w:rsidRPr="00B30471">
              <w:rPr>
                <w:rFonts w:cs="Times New Roman"/>
                <w:b/>
                <w:bCs w:val="0"/>
                <w:u w:val="single"/>
              </w:rPr>
              <w:t>both</w:t>
            </w:r>
            <w:r w:rsidRPr="00B30471">
              <w:rPr>
                <w:rFonts w:cs="Times New Roman"/>
                <w:bCs w:val="0"/>
              </w:rPr>
              <w:t xml:space="preserve"> the PK-6 and 7-12 instructional levels is required.</w:t>
            </w:r>
          </w:p>
        </w:tc>
        <w:tc>
          <w:tcPr>
            <w:tcW w:w="1845" w:type="dxa"/>
            <w:tcBorders>
              <w:top w:val="single" w:sz="4" w:space="0" w:color="auto"/>
              <w:bottom w:val="single" w:sz="4" w:space="0" w:color="auto"/>
            </w:tcBorders>
          </w:tcPr>
          <w:p w14:paraId="0B6E8643" w14:textId="77777777" w:rsidR="005F4E70" w:rsidRPr="002A5694" w:rsidRDefault="005F4E70" w:rsidP="002A5694">
            <w:pPr>
              <w:keepNext/>
              <w:jc w:val="both"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</w:tcPr>
          <w:p w14:paraId="2A218059" w14:textId="77777777" w:rsidR="005F4E70" w:rsidRPr="002A5694" w:rsidRDefault="005F4E70" w:rsidP="002A5694">
            <w:pPr>
              <w:jc w:val="both"/>
              <w:rPr>
                <w:rFonts w:cs="Times New Roman"/>
                <w:b/>
                <w:bCs w:val="0"/>
              </w:rPr>
            </w:pPr>
          </w:p>
        </w:tc>
      </w:tr>
    </w:tbl>
    <w:p w14:paraId="54C529ED" w14:textId="77777777" w:rsidR="0092656D" w:rsidRPr="007963EC" w:rsidRDefault="0092656D" w:rsidP="002A5694">
      <w:pPr>
        <w:spacing w:after="200" w:line="276" w:lineRule="auto"/>
        <w:jc w:val="center"/>
      </w:pPr>
    </w:p>
    <w:sectPr w:rsidR="0092656D" w:rsidRPr="007963EC" w:rsidSect="002D3CD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36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ADA98" w14:textId="77777777" w:rsidR="00DC3ACF" w:rsidRDefault="00DC3ACF" w:rsidP="004062C7">
      <w:r>
        <w:separator/>
      </w:r>
    </w:p>
  </w:endnote>
  <w:endnote w:type="continuationSeparator" w:id="0">
    <w:p w14:paraId="4EFB18A4" w14:textId="77777777" w:rsidR="00DC3ACF" w:rsidRDefault="00DC3ACF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3365"/>
      <w:gridCol w:w="3154"/>
      <w:gridCol w:w="3561"/>
    </w:tblGrid>
    <w:tr w:rsidR="00937F53" w14:paraId="480FC6F8" w14:textId="77777777" w:rsidTr="398AD218">
      <w:trPr>
        <w:trHeight w:val="633"/>
        <w:tblHeader/>
      </w:trPr>
      <w:tc>
        <w:tcPr>
          <w:tcW w:w="4808" w:type="dxa"/>
        </w:tcPr>
        <w:p w14:paraId="72B9FB87" w14:textId="730F029B" w:rsidR="00937F53" w:rsidRPr="00937FFC" w:rsidRDefault="398AD218" w:rsidP="398AD218">
          <w:pPr>
            <w:rPr>
              <w:sz w:val="20"/>
              <w:szCs w:val="20"/>
            </w:rPr>
          </w:pPr>
          <w:r w:rsidRPr="398AD218">
            <w:rPr>
              <w:sz w:val="20"/>
              <w:szCs w:val="20"/>
            </w:rPr>
            <w:t>Transcript Review Worksheet   10.7.21</w:t>
          </w:r>
        </w:p>
      </w:tc>
      <w:tc>
        <w:tcPr>
          <w:tcW w:w="4808" w:type="dxa"/>
        </w:tcPr>
        <w:p w14:paraId="0D8FFA16" w14:textId="77777777"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4F164B">
            <w:rPr>
              <w:b/>
              <w:noProof/>
              <w:sz w:val="20"/>
            </w:rPr>
            <w:t>6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4F164B" w:rsidRPr="004F164B">
            <w:rPr>
              <w:b/>
              <w:noProof/>
              <w:sz w:val="20"/>
            </w:rPr>
            <w:t>6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14:paraId="1C0157D6" w14:textId="77777777"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CB622A3" wp14:editId="325B89FA">
                <wp:extent cx="920017" cy="230744"/>
                <wp:effectExtent l="0" t="0" r="0" b="0"/>
                <wp:docPr id="42" name="Picture 4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691E7B2" w14:textId="77777777" w:rsidR="002237E0" w:rsidRPr="00E773E9" w:rsidRDefault="002237E0" w:rsidP="004062C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3365"/>
      <w:gridCol w:w="3154"/>
      <w:gridCol w:w="3561"/>
    </w:tblGrid>
    <w:tr w:rsidR="002D3CDD" w14:paraId="467C2748" w14:textId="77777777" w:rsidTr="00863DED">
      <w:trPr>
        <w:trHeight w:val="633"/>
        <w:tblHeader/>
      </w:trPr>
      <w:tc>
        <w:tcPr>
          <w:tcW w:w="4808" w:type="dxa"/>
        </w:tcPr>
        <w:p w14:paraId="4069ADCC" w14:textId="77777777" w:rsidR="002D3CDD" w:rsidRPr="00937FFC" w:rsidRDefault="002D3CDD" w:rsidP="002D3CDD">
          <w:pPr>
            <w:rPr>
              <w:sz w:val="20"/>
            </w:rPr>
          </w:pPr>
          <w:r>
            <w:rPr>
              <w:sz w:val="20"/>
            </w:rPr>
            <w:t>Transcript Review Worksheet 2/5/20</w:t>
          </w:r>
        </w:p>
      </w:tc>
      <w:tc>
        <w:tcPr>
          <w:tcW w:w="4808" w:type="dxa"/>
        </w:tcPr>
        <w:p w14:paraId="214BC842" w14:textId="77777777" w:rsidR="002D3CDD" w:rsidRPr="00937FFC" w:rsidRDefault="002D3CDD" w:rsidP="002D3CDD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>
            <w:rPr>
              <w:b/>
              <w:noProof/>
              <w:sz w:val="20"/>
            </w:rPr>
            <w:t>9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Pr="006012B2">
            <w:rPr>
              <w:b/>
              <w:noProof/>
              <w:sz w:val="20"/>
            </w:rPr>
            <w:t>20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14:paraId="135E58C4" w14:textId="77777777" w:rsidR="002D3CDD" w:rsidRPr="00937FFC" w:rsidRDefault="002D3CDD" w:rsidP="002D3CDD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27FA30CB" wp14:editId="442EB61C">
                <wp:extent cx="920017" cy="230744"/>
                <wp:effectExtent l="0" t="0" r="0" b="0"/>
                <wp:docPr id="44" name="Picture 44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2EBF9A1" w14:textId="77777777" w:rsidR="002D3CDD" w:rsidRDefault="002D3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B13DB" w14:textId="77777777" w:rsidR="00DC3ACF" w:rsidRDefault="00DC3ACF" w:rsidP="004062C7">
      <w:r>
        <w:separator/>
      </w:r>
    </w:p>
  </w:footnote>
  <w:footnote w:type="continuationSeparator" w:id="0">
    <w:p w14:paraId="5BBDE8A9" w14:textId="77777777" w:rsidR="00DC3ACF" w:rsidRDefault="00DC3ACF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398AD218" w14:paraId="6D07D1FD" w14:textId="77777777" w:rsidTr="398AD218">
      <w:tc>
        <w:tcPr>
          <w:tcW w:w="3360" w:type="dxa"/>
        </w:tcPr>
        <w:p w14:paraId="3A801C9F" w14:textId="1B358A9A" w:rsidR="398AD218" w:rsidRDefault="398AD218" w:rsidP="398AD218">
          <w:pPr>
            <w:pStyle w:val="Header"/>
            <w:ind w:left="-115"/>
          </w:pPr>
        </w:p>
      </w:tc>
      <w:tc>
        <w:tcPr>
          <w:tcW w:w="3360" w:type="dxa"/>
        </w:tcPr>
        <w:p w14:paraId="5F1BBD2B" w14:textId="55BC76B8" w:rsidR="398AD218" w:rsidRDefault="398AD218" w:rsidP="398AD218">
          <w:pPr>
            <w:pStyle w:val="Header"/>
            <w:jc w:val="center"/>
          </w:pPr>
        </w:p>
      </w:tc>
      <w:tc>
        <w:tcPr>
          <w:tcW w:w="3360" w:type="dxa"/>
        </w:tcPr>
        <w:p w14:paraId="71C64B8C" w14:textId="0C89AE3F" w:rsidR="398AD218" w:rsidRDefault="398AD218" w:rsidP="398AD218">
          <w:pPr>
            <w:pStyle w:val="Header"/>
            <w:ind w:right="-115"/>
            <w:jc w:val="right"/>
          </w:pPr>
        </w:p>
      </w:tc>
    </w:tr>
  </w:tbl>
  <w:p w14:paraId="74CCB0C2" w14:textId="77876834" w:rsidR="398AD218" w:rsidRDefault="398AD218" w:rsidP="398AD2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C2CD5" w14:textId="77777777" w:rsidR="002D3CDD" w:rsidRDefault="002D3CDD" w:rsidP="002D3CDD">
    <w:pPr>
      <w:pStyle w:val="Header"/>
      <w:jc w:val="center"/>
    </w:pPr>
    <w:r>
      <w:rPr>
        <w:noProof/>
      </w:rPr>
      <w:drawing>
        <wp:inline distT="0" distB="0" distL="0" distR="0" wp14:anchorId="1F60CF17" wp14:editId="5FF5784D">
          <wp:extent cx="1614621" cy="550321"/>
          <wp:effectExtent l="0" t="0" r="5080" b="2540"/>
          <wp:docPr id="43" name="Picture 43" descr="A close up of a logo Vermont agency of education educator quality division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OE, Educator Quality Division Alt tex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2642" cy="570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E16228" w14:textId="0FBA9EA6" w:rsidR="002237E0" w:rsidRPr="002D3CDD" w:rsidRDefault="002D3CDD" w:rsidP="002D3CDD">
    <w:pPr>
      <w:pStyle w:val="AOE-Header"/>
    </w:pPr>
    <w:r w:rsidRPr="004009A8">
      <w:rPr>
        <w:shd w:val="clear" w:color="auto" w:fill="FFFFFF"/>
      </w:rPr>
      <w:t>1 National Life Drive, Davis 5</w:t>
    </w:r>
    <w:r w:rsidRPr="004009A8">
      <w:br/>
    </w:r>
    <w:r w:rsidRPr="004009A8">
      <w:rPr>
        <w:shd w:val="clear" w:color="auto" w:fill="FFFFFF"/>
      </w:rPr>
      <w:t>Montpelier, VT 05602</w:t>
    </w:r>
    <w:r w:rsidRPr="004009A8">
      <w:t xml:space="preserve"> </w:t>
    </w:r>
    <w:r w:rsidRPr="00031DF5">
      <w:t>(p) 802</w:t>
    </w:r>
    <w:r>
      <w:t>-828-</w:t>
    </w:r>
    <w:r w:rsidR="00E124B2">
      <w:t>3440</w:t>
    </w:r>
    <w:r w:rsidRPr="00031DF5">
      <w:t xml:space="preserve"> | (f) 802-</w:t>
    </w:r>
    <w:r>
      <w:t>828-643</w:t>
    </w:r>
    <w:r w:rsidR="00E124B2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5FEA"/>
    <w:multiLevelType w:val="hybridMultilevel"/>
    <w:tmpl w:val="DAEE60F6"/>
    <w:lvl w:ilvl="0" w:tplc="65B4115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AE11930"/>
    <w:multiLevelType w:val="hybridMultilevel"/>
    <w:tmpl w:val="2BA4B0C0"/>
    <w:lvl w:ilvl="0" w:tplc="76AC1A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3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4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bawADJMDMwMDJV0lIJTi4sz8/NACoxqAR9xdPUsAAAA"/>
  </w:docVars>
  <w:rsids>
    <w:rsidRoot w:val="002A5694"/>
    <w:rsid w:val="000F3A23"/>
    <w:rsid w:val="000F69A4"/>
    <w:rsid w:val="00102EA8"/>
    <w:rsid w:val="00136977"/>
    <w:rsid w:val="00161F11"/>
    <w:rsid w:val="001645D6"/>
    <w:rsid w:val="001C1F88"/>
    <w:rsid w:val="001D07C0"/>
    <w:rsid w:val="001E7FBE"/>
    <w:rsid w:val="00217F09"/>
    <w:rsid w:val="00221659"/>
    <w:rsid w:val="002237E0"/>
    <w:rsid w:val="0024786D"/>
    <w:rsid w:val="00256309"/>
    <w:rsid w:val="002A0C9D"/>
    <w:rsid w:val="002A5694"/>
    <w:rsid w:val="002D3CDD"/>
    <w:rsid w:val="002E0106"/>
    <w:rsid w:val="002E1F38"/>
    <w:rsid w:val="002E3710"/>
    <w:rsid w:val="002E7E11"/>
    <w:rsid w:val="00314055"/>
    <w:rsid w:val="00326074"/>
    <w:rsid w:val="003274F5"/>
    <w:rsid w:val="003275FD"/>
    <w:rsid w:val="00334D48"/>
    <w:rsid w:val="00340C04"/>
    <w:rsid w:val="003518CA"/>
    <w:rsid w:val="00380D6C"/>
    <w:rsid w:val="003A22D2"/>
    <w:rsid w:val="003C791A"/>
    <w:rsid w:val="003D0155"/>
    <w:rsid w:val="003D090F"/>
    <w:rsid w:val="004062C7"/>
    <w:rsid w:val="00442899"/>
    <w:rsid w:val="00444A7A"/>
    <w:rsid w:val="00490247"/>
    <w:rsid w:val="004A7AD0"/>
    <w:rsid w:val="004B7F41"/>
    <w:rsid w:val="004F164B"/>
    <w:rsid w:val="00500232"/>
    <w:rsid w:val="005464E9"/>
    <w:rsid w:val="00575711"/>
    <w:rsid w:val="005A2F07"/>
    <w:rsid w:val="005D1A81"/>
    <w:rsid w:val="005D7389"/>
    <w:rsid w:val="005D7ABB"/>
    <w:rsid w:val="005F4E70"/>
    <w:rsid w:val="00626212"/>
    <w:rsid w:val="0063049A"/>
    <w:rsid w:val="00645769"/>
    <w:rsid w:val="00651E8D"/>
    <w:rsid w:val="00652C51"/>
    <w:rsid w:val="006703F6"/>
    <w:rsid w:val="006F698F"/>
    <w:rsid w:val="00703581"/>
    <w:rsid w:val="007037FC"/>
    <w:rsid w:val="00721DF9"/>
    <w:rsid w:val="00734368"/>
    <w:rsid w:val="00746838"/>
    <w:rsid w:val="00772535"/>
    <w:rsid w:val="007963EC"/>
    <w:rsid w:val="007D5E67"/>
    <w:rsid w:val="0082162E"/>
    <w:rsid w:val="00865A62"/>
    <w:rsid w:val="0087647A"/>
    <w:rsid w:val="008C332D"/>
    <w:rsid w:val="008F6F90"/>
    <w:rsid w:val="0092656D"/>
    <w:rsid w:val="00926E53"/>
    <w:rsid w:val="00937F53"/>
    <w:rsid w:val="00937FFC"/>
    <w:rsid w:val="00961A6D"/>
    <w:rsid w:val="009D4528"/>
    <w:rsid w:val="009F71A0"/>
    <w:rsid w:val="00A1547A"/>
    <w:rsid w:val="00A24AEB"/>
    <w:rsid w:val="00A52A13"/>
    <w:rsid w:val="00A6595A"/>
    <w:rsid w:val="00A92164"/>
    <w:rsid w:val="00AC2BBA"/>
    <w:rsid w:val="00AF33BA"/>
    <w:rsid w:val="00AF602B"/>
    <w:rsid w:val="00B04C63"/>
    <w:rsid w:val="00B25D38"/>
    <w:rsid w:val="00B25DEC"/>
    <w:rsid w:val="00B30471"/>
    <w:rsid w:val="00B6001B"/>
    <w:rsid w:val="00BB5EF5"/>
    <w:rsid w:val="00BD7ABE"/>
    <w:rsid w:val="00BE43B0"/>
    <w:rsid w:val="00C60D7E"/>
    <w:rsid w:val="00CB29BB"/>
    <w:rsid w:val="00CC230C"/>
    <w:rsid w:val="00CE5CFE"/>
    <w:rsid w:val="00D04EC2"/>
    <w:rsid w:val="00D064CA"/>
    <w:rsid w:val="00D22EA0"/>
    <w:rsid w:val="00D23566"/>
    <w:rsid w:val="00D41020"/>
    <w:rsid w:val="00D569C7"/>
    <w:rsid w:val="00D8609F"/>
    <w:rsid w:val="00D87CBE"/>
    <w:rsid w:val="00DC3ACF"/>
    <w:rsid w:val="00DE7FA2"/>
    <w:rsid w:val="00E124B2"/>
    <w:rsid w:val="00E2171D"/>
    <w:rsid w:val="00E606BA"/>
    <w:rsid w:val="00E65465"/>
    <w:rsid w:val="00E773E9"/>
    <w:rsid w:val="00F76AD8"/>
    <w:rsid w:val="00F90A87"/>
    <w:rsid w:val="00FA084B"/>
    <w:rsid w:val="00FE2356"/>
    <w:rsid w:val="00FF04A6"/>
    <w:rsid w:val="00FF7E65"/>
    <w:rsid w:val="250BDB8E"/>
    <w:rsid w:val="25EA02F4"/>
    <w:rsid w:val="2BD438E0"/>
    <w:rsid w:val="2F77BCDD"/>
    <w:rsid w:val="39626722"/>
    <w:rsid w:val="398AD218"/>
    <w:rsid w:val="40044F4F"/>
    <w:rsid w:val="437D13F6"/>
    <w:rsid w:val="588FF4F3"/>
    <w:rsid w:val="5BC93F34"/>
    <w:rsid w:val="5FBE8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0F4ED"/>
  <w15:docId w15:val="{213342FB-2936-48E6-BE3B-A864DD7BD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AC2BBA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AC2BBA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mayo\Desktop\aoe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8B0240-A0DA-4109-9677-F524224603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3FA11-1105-456F-BF81-D0D1CEFF90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EBE6E8D-AF45-40EE-9877-A0F9F983E5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DFC76C-2CF6-47D6-8A98-1CFE339A7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landscape-template</Template>
  <TotalTime>31</TotalTime>
  <Pages>4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 Worksheet Physical Education</vt:lpstr>
    </vt:vector>
  </TitlesOfParts>
  <Company>Vermont Agency of Education</Company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 Worksheet Physical Education</dc:title>
  <dc:creator>Kara Mayo</dc:creator>
  <cp:lastModifiedBy>Scalabrini, Amy</cp:lastModifiedBy>
  <cp:revision>10</cp:revision>
  <cp:lastPrinted>2015-09-09T16:37:00Z</cp:lastPrinted>
  <dcterms:created xsi:type="dcterms:W3CDTF">2020-03-06T14:04:00Z</dcterms:created>
  <dcterms:modified xsi:type="dcterms:W3CDTF">2021-10-2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</Properties>
</file>